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18A9863C" w14:textId="487BC743" w:rsidR="00AD1907" w:rsidRDefault="001309B6" w:rsidP="00BA26A3">
      <w:pPr>
        <w:pStyle w:val="Heading1"/>
        <w:rPr>
          <w:rFonts w:ascii="Arial" w:hAnsi="Arial" w:cs="Arial"/>
          <w:sz w:val="32"/>
          <w:szCs w:val="32"/>
          <w:u w:val="single"/>
        </w:rPr>
      </w:pPr>
      <w:r w:rsidRPr="00BA26A3">
        <w:rPr>
          <w:rFonts w:ascii="Arial" w:hAnsi="Arial" w:cs="Arial"/>
          <w:sz w:val="32"/>
          <w:szCs w:val="32"/>
          <w:u w:val="single"/>
        </w:rPr>
        <w:t xml:space="preserve">NOTICE: 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TENDER </w:t>
      </w:r>
      <w:r w:rsidR="00843E51" w:rsidRPr="00BA26A3">
        <w:rPr>
          <w:rFonts w:ascii="Arial" w:hAnsi="Arial" w:cs="Arial"/>
          <w:sz w:val="32"/>
          <w:szCs w:val="32"/>
          <w:u w:val="single"/>
        </w:rPr>
        <w:t>AWARD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: </w:t>
      </w:r>
      <w:r w:rsidR="003818C9" w:rsidRPr="00BA26A3">
        <w:rPr>
          <w:rFonts w:ascii="Arial" w:hAnsi="Arial" w:cs="Arial"/>
          <w:sz w:val="32"/>
          <w:szCs w:val="32"/>
          <w:u w:val="single"/>
        </w:rPr>
        <w:t>NC/</w:t>
      </w:r>
      <w:r w:rsidR="005E6450">
        <w:rPr>
          <w:rFonts w:ascii="Arial" w:hAnsi="Arial" w:cs="Arial"/>
          <w:sz w:val="32"/>
          <w:szCs w:val="32"/>
          <w:u w:val="single"/>
        </w:rPr>
        <w:t>14</w:t>
      </w:r>
      <w:r w:rsidR="003818C9" w:rsidRPr="00BA26A3">
        <w:rPr>
          <w:rFonts w:ascii="Arial" w:hAnsi="Arial" w:cs="Arial"/>
          <w:sz w:val="32"/>
          <w:szCs w:val="32"/>
          <w:u w:val="single"/>
        </w:rPr>
        <w:t>/2022</w:t>
      </w:r>
    </w:p>
    <w:p w14:paraId="6094F089" w14:textId="77777777" w:rsidR="00B34130" w:rsidRPr="00B34130" w:rsidRDefault="00B34130" w:rsidP="00B34130"/>
    <w:tbl>
      <w:tblPr>
        <w:tblStyle w:val="TableGrid"/>
        <w:tblW w:w="9355" w:type="dxa"/>
        <w:tblInd w:w="846" w:type="dxa"/>
        <w:tblLook w:val="04A0" w:firstRow="1" w:lastRow="0" w:firstColumn="1" w:lastColumn="0" w:noHBand="0" w:noVBand="1"/>
      </w:tblPr>
      <w:tblGrid>
        <w:gridCol w:w="2410"/>
        <w:gridCol w:w="6945"/>
      </w:tblGrid>
      <w:tr w:rsidR="003530C2" w:rsidRPr="006D62A2" w14:paraId="0A0FCDE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A7F6E09" w14:textId="77777777" w:rsidR="001309B6" w:rsidRPr="00BA26A3" w:rsidRDefault="003530C2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nder Number</w:t>
            </w:r>
          </w:p>
        </w:tc>
        <w:tc>
          <w:tcPr>
            <w:tcW w:w="6945" w:type="dxa"/>
          </w:tcPr>
          <w:p w14:paraId="75AD07C4" w14:textId="4BB2DABE" w:rsidR="003530C2" w:rsidRPr="00BA26A3" w:rsidRDefault="003818C9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NC/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4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/2022</w:t>
            </w:r>
          </w:p>
        </w:tc>
      </w:tr>
      <w:tr w:rsidR="00390004" w:rsidRPr="006D62A2" w14:paraId="6A84E20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B5AAAC7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00564CF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Description</w:t>
            </w:r>
          </w:p>
        </w:tc>
        <w:tc>
          <w:tcPr>
            <w:tcW w:w="6945" w:type="dxa"/>
          </w:tcPr>
          <w:p w14:paraId="09D27952" w14:textId="5371F822" w:rsidR="00390004" w:rsidRPr="00BA26A3" w:rsidRDefault="005E6450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bCs/>
                <w:sz w:val="20"/>
                <w:lang w:eastAsia="en-ZA"/>
              </w:rPr>
              <w:t>APPOINTMENT OF A SERVICE PROVIDER FOR THE CONSOLIDATION, REZONING AND SUBDIVISION OF ERVEN 635 AND 3726 IN DE AAR, EMTHANJENI LOCAL MUNICIPALITY, NORTHERN CAPE</w:t>
            </w:r>
          </w:p>
        </w:tc>
      </w:tr>
      <w:tr w:rsidR="00390004" w:rsidRPr="006D62A2" w14:paraId="016CA4C0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DF36D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Awarded To</w:t>
            </w:r>
          </w:p>
        </w:tc>
        <w:tc>
          <w:tcPr>
            <w:tcW w:w="6945" w:type="dxa"/>
          </w:tcPr>
          <w:p w14:paraId="3C46C126" w14:textId="15AA7165" w:rsidR="00390004" w:rsidRPr="00BA26A3" w:rsidRDefault="005E6450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ACUTE INNOVATION</w:t>
            </w:r>
          </w:p>
        </w:tc>
      </w:tr>
      <w:tr w:rsidR="00390004" w:rsidRPr="006D62A2" w14:paraId="6389CB94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CDC8399" w14:textId="64CC2A74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AMOUNNT </w:t>
            </w:r>
          </w:p>
        </w:tc>
        <w:tc>
          <w:tcPr>
            <w:tcW w:w="6945" w:type="dxa"/>
          </w:tcPr>
          <w:p w14:paraId="02B136A3" w14:textId="36F63A1F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</w:t>
            </w:r>
            <w:r w:rsidR="005E6450">
              <w:rPr>
                <w:rFonts w:ascii="Arial Narrow" w:hAnsi="Arial Narrow" w:cs="Arial"/>
                <w:sz w:val="22"/>
                <w:szCs w:val="22"/>
              </w:rPr>
              <w:t>5 324 812.35</w:t>
            </w:r>
          </w:p>
        </w:tc>
      </w:tr>
      <w:tr w:rsidR="00390004" w:rsidRPr="006D62A2" w14:paraId="5857898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8919947" w14:textId="15F79046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BBBEE LEVEL</w:t>
            </w:r>
          </w:p>
        </w:tc>
        <w:tc>
          <w:tcPr>
            <w:tcW w:w="6945" w:type="dxa"/>
          </w:tcPr>
          <w:p w14:paraId="24B1E980" w14:textId="453C367B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LEVEL 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</w:p>
        </w:tc>
      </w:tr>
      <w:tr w:rsidR="00390004" w:rsidRPr="006D62A2" w14:paraId="352421C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264F748" w14:textId="50971411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POINTS SCORED</w:t>
            </w:r>
          </w:p>
        </w:tc>
        <w:tc>
          <w:tcPr>
            <w:tcW w:w="6945" w:type="dxa"/>
          </w:tcPr>
          <w:p w14:paraId="466F412C" w14:textId="3EA198B7" w:rsidR="00390004" w:rsidRDefault="004E4B97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100</w:t>
            </w:r>
          </w:p>
        </w:tc>
      </w:tr>
      <w:tr w:rsidR="00390004" w:rsidRPr="006D62A2" w14:paraId="78DE45C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1315A8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2D69D4A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500F5FE2" w14:textId="77777777" w:rsidR="00390004" w:rsidRPr="00BA26A3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bookmarkStart w:id="0" w:name="EmployerHeader"/>
            <w:r w:rsidRPr="00BA26A3">
              <w:rPr>
                <w:rFonts w:ascii="Arial Narrow" w:hAnsi="Arial Narrow" w:cs="Arial"/>
                <w:sz w:val="22"/>
                <w:szCs w:val="22"/>
              </w:rPr>
              <w:t>DEPARTMENT OF CO-OPERATIVE GOVERNANCE, HUMAN SETTLEMENTS AND TRADITIONAL AFFAIRS</w:t>
            </w: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 xml:space="preserve"> 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OF THE NORTHERN CAPE</w:t>
            </w:r>
            <w:bookmarkEnd w:id="0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(COGHSTA)</w:t>
            </w:r>
          </w:p>
        </w:tc>
      </w:tr>
      <w:tr w:rsidR="00390004" w:rsidRPr="006D62A2" w14:paraId="0F6FF79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228CE79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7285BB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" w:name="Employer"/>
            <w:r w:rsidRPr="00BA26A3">
              <w:rPr>
                <w:rFonts w:ascii="Arial Narrow" w:hAnsi="Arial Narrow" w:cs="Arial"/>
                <w:sz w:val="22"/>
                <w:szCs w:val="22"/>
              </w:rPr>
              <w:t>COGHSTA</w:t>
            </w:r>
            <w:bookmarkEnd w:id="1"/>
          </w:p>
        </w:tc>
      </w:tr>
      <w:tr w:rsidR="00390004" w:rsidRPr="006D62A2" w14:paraId="1EB8ADD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579E1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3FDD0F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2" w:name="Employer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2"/>
          </w:p>
        </w:tc>
      </w:tr>
      <w:tr w:rsidR="00390004" w:rsidRPr="006D62A2" w14:paraId="41523165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DF3156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6188347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3" w:name="EmployerTown"/>
            <w:r w:rsidRPr="00BA26A3">
              <w:rPr>
                <w:rFonts w:ascii="Arial Narrow" w:hAnsi="Arial Narrow" w:cs="Arial"/>
                <w:sz w:val="22"/>
                <w:szCs w:val="22"/>
              </w:rPr>
              <w:t>KIMBERLEY</w:t>
            </w:r>
            <w:bookmarkEnd w:id="3"/>
          </w:p>
        </w:tc>
      </w:tr>
      <w:tr w:rsidR="00390004" w:rsidRPr="006D62A2" w14:paraId="2063276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93DB9F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de</w:t>
            </w:r>
          </w:p>
        </w:tc>
        <w:tc>
          <w:tcPr>
            <w:tcW w:w="6945" w:type="dxa"/>
          </w:tcPr>
          <w:p w14:paraId="201352F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4" w:name="Code"/>
            <w:r w:rsidRPr="00BA26A3">
              <w:rPr>
                <w:rFonts w:ascii="Arial Narrow" w:hAnsi="Arial Narrow" w:cs="Arial"/>
                <w:sz w:val="22"/>
                <w:szCs w:val="22"/>
              </w:rPr>
              <w:t>8300</w:t>
            </w:r>
            <w:bookmarkEnd w:id="4"/>
          </w:p>
        </w:tc>
      </w:tr>
      <w:tr w:rsidR="00390004" w:rsidRPr="006D62A2" w14:paraId="7AE90B5E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6EB4115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1</w:t>
            </w:r>
          </w:p>
        </w:tc>
        <w:tc>
          <w:tcPr>
            <w:tcW w:w="6945" w:type="dxa"/>
          </w:tcPr>
          <w:p w14:paraId="5A2C91F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 Building</w:t>
            </w:r>
          </w:p>
        </w:tc>
      </w:tr>
      <w:tr w:rsidR="00390004" w:rsidRPr="006D62A2" w14:paraId="1CC16CE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96616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2</w:t>
            </w:r>
          </w:p>
        </w:tc>
        <w:tc>
          <w:tcPr>
            <w:tcW w:w="6945" w:type="dxa"/>
          </w:tcPr>
          <w:p w14:paraId="3C762DA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5" w:name="Employer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5"/>
          </w:p>
        </w:tc>
      </w:tr>
      <w:tr w:rsidR="00390004" w:rsidRPr="006D62A2" w14:paraId="71F05162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37AC31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4</w:t>
            </w:r>
          </w:p>
        </w:tc>
        <w:tc>
          <w:tcPr>
            <w:tcW w:w="6945" w:type="dxa"/>
          </w:tcPr>
          <w:p w14:paraId="579B0A8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6" w:name="EmployerPhysicalCode"/>
            <w:r w:rsidRPr="00BA26A3">
              <w:rPr>
                <w:rFonts w:ascii="Arial Narrow" w:hAnsi="Arial Narrow" w:cs="Arial"/>
                <w:sz w:val="22"/>
                <w:szCs w:val="22"/>
              </w:rPr>
              <w:t>8301</w:t>
            </w:r>
            <w:bookmarkEnd w:id="6"/>
          </w:p>
        </w:tc>
      </w:tr>
      <w:tr w:rsidR="00390004" w:rsidRPr="006D62A2" w14:paraId="3BB0601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B6F031B" w14:textId="42EE5412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Employer’s Agent: </w:t>
            </w:r>
          </w:p>
        </w:tc>
        <w:tc>
          <w:tcPr>
            <w:tcW w:w="6945" w:type="dxa"/>
          </w:tcPr>
          <w:p w14:paraId="5CD6E8DD" w14:textId="2E2B8FB1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KAREL VISAGIE</w:t>
            </w:r>
          </w:p>
        </w:tc>
      </w:tr>
      <w:tr w:rsidR="00390004" w:rsidRPr="006D62A2" w14:paraId="0D6142C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864461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mpany</w:t>
            </w:r>
          </w:p>
        </w:tc>
        <w:tc>
          <w:tcPr>
            <w:tcW w:w="6945" w:type="dxa"/>
          </w:tcPr>
          <w:p w14:paraId="39E12550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7" w:name="EmployerAgentCompany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COGHSTA </w:t>
            </w:r>
            <w:bookmarkEnd w:id="7"/>
          </w:p>
        </w:tc>
      </w:tr>
      <w:tr w:rsidR="00390004" w:rsidRPr="006D62A2" w14:paraId="505FCD53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674CC36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06F06BAF" w14:textId="77777777" w:rsidR="00390004" w:rsidRPr="00BA26A3" w:rsidRDefault="00390004" w:rsidP="00390004">
            <w:pPr>
              <w:pStyle w:val="Title"/>
              <w:tabs>
                <w:tab w:val="left" w:pos="900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8" w:name="EmployerAgent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8"/>
          </w:p>
        </w:tc>
      </w:tr>
      <w:tr w:rsidR="00390004" w:rsidRPr="006D62A2" w14:paraId="423EB34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54BE3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7C11643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9" w:name="EmployerAgentTown"/>
            <w:r w:rsidRPr="00BA26A3">
              <w:rPr>
                <w:rFonts w:ascii="Arial Narrow" w:hAnsi="Arial Narrow" w:cs="Arial"/>
                <w:sz w:val="22"/>
                <w:szCs w:val="22"/>
              </w:rPr>
              <w:t>KIMBERLEY, 8300</w:t>
            </w:r>
            <w:bookmarkEnd w:id="9"/>
          </w:p>
        </w:tc>
      </w:tr>
      <w:tr w:rsidR="00390004" w:rsidRPr="006D62A2" w14:paraId="5460B20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A716DA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1</w:t>
            </w:r>
          </w:p>
        </w:tc>
        <w:tc>
          <w:tcPr>
            <w:tcW w:w="6945" w:type="dxa"/>
          </w:tcPr>
          <w:p w14:paraId="6C88BA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</w:t>
            </w:r>
          </w:p>
        </w:tc>
      </w:tr>
      <w:tr w:rsidR="00390004" w:rsidRPr="006D62A2" w14:paraId="19A0EFE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C9AB97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2</w:t>
            </w:r>
          </w:p>
        </w:tc>
        <w:tc>
          <w:tcPr>
            <w:tcW w:w="6945" w:type="dxa"/>
          </w:tcPr>
          <w:p w14:paraId="76C90A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0" w:name="EmployerAgent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10"/>
          </w:p>
        </w:tc>
      </w:tr>
      <w:tr w:rsidR="00390004" w:rsidRPr="006D62A2" w14:paraId="48453A5A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E204CB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l:</w:t>
            </w:r>
          </w:p>
        </w:tc>
        <w:tc>
          <w:tcPr>
            <w:tcW w:w="6945" w:type="dxa"/>
          </w:tcPr>
          <w:p w14:paraId="482B82C9" w14:textId="7DCE011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053 807 9723</w:t>
            </w:r>
          </w:p>
        </w:tc>
      </w:tr>
      <w:tr w:rsidR="00390004" w:rsidRPr="006D62A2" w14:paraId="54666E2C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2DC66A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Fax:</w:t>
            </w:r>
          </w:p>
        </w:tc>
        <w:tc>
          <w:tcPr>
            <w:tcW w:w="6945" w:type="dxa"/>
          </w:tcPr>
          <w:p w14:paraId="7C5B44A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(053) 831 4308</w:t>
            </w:r>
          </w:p>
        </w:tc>
      </w:tr>
      <w:tr w:rsidR="00390004" w:rsidRPr="006D62A2" w14:paraId="444ECF53" w14:textId="77777777" w:rsidTr="00BA26A3">
        <w:trPr>
          <w:trHeight w:val="548"/>
        </w:trPr>
        <w:tc>
          <w:tcPr>
            <w:tcW w:w="2410" w:type="dxa"/>
            <w:shd w:val="clear" w:color="auto" w:fill="D9D9D9" w:themeFill="background1" w:themeFillShade="D9"/>
          </w:tcPr>
          <w:p w14:paraId="789D793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6945" w:type="dxa"/>
          </w:tcPr>
          <w:p w14:paraId="4C3FBD52" w14:textId="1C38FBB6" w:rsidR="00390004" w:rsidRPr="00BA26A3" w:rsidRDefault="00390004" w:rsidP="00390004">
            <w:pPr>
              <w:pStyle w:val="Title"/>
              <w:tabs>
                <w:tab w:val="left" w:pos="3138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hyperlink r:id="rId10" w:history="1">
              <w:r w:rsidRPr="00BA26A3">
                <w:rPr>
                  <w:rStyle w:val="Hyperlink"/>
                  <w:rFonts w:ascii="Arial Narrow" w:hAnsi="Arial Narrow" w:cs="Arial"/>
                  <w:sz w:val="22"/>
                  <w:szCs w:val="22"/>
                </w:rPr>
                <w:t>KVISAGIE@NCPG.GOV.ZA</w:t>
              </w:r>
            </w:hyperlink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</w:tr>
    </w:tbl>
    <w:p w14:paraId="1E748982" w14:textId="420A5D34" w:rsidR="00343132" w:rsidRDefault="00343132" w:rsidP="009D0DDD">
      <w:pPr>
        <w:pStyle w:val="Title"/>
        <w:spacing w:line="360" w:lineRule="auto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9023A" w14:textId="77777777" w:rsidR="009E1DC5" w:rsidRDefault="009E1DC5">
      <w:r>
        <w:separator/>
      </w:r>
    </w:p>
  </w:endnote>
  <w:endnote w:type="continuationSeparator" w:id="0">
    <w:p w14:paraId="2617A83E" w14:textId="77777777" w:rsidR="009E1DC5" w:rsidRDefault="009E1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913D7" w14:textId="77777777" w:rsidR="009E1DC5" w:rsidRDefault="009E1DC5">
      <w:r>
        <w:separator/>
      </w:r>
    </w:p>
  </w:footnote>
  <w:footnote w:type="continuationSeparator" w:id="0">
    <w:p w14:paraId="5293DBAE" w14:textId="77777777" w:rsidR="009E1DC5" w:rsidRDefault="009E1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2FE7767C"/>
    <w:multiLevelType w:val="hybridMultilevel"/>
    <w:tmpl w:val="78DE6530"/>
    <w:lvl w:ilvl="0" w:tplc="EF9489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5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6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5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7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8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1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4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6971677">
    <w:abstractNumId w:val="31"/>
  </w:num>
  <w:num w:numId="2" w16cid:durableId="234629563">
    <w:abstractNumId w:val="5"/>
  </w:num>
  <w:num w:numId="3" w16cid:durableId="1207914876">
    <w:abstractNumId w:val="41"/>
  </w:num>
  <w:num w:numId="4" w16cid:durableId="1218786077">
    <w:abstractNumId w:val="4"/>
  </w:num>
  <w:num w:numId="5" w16cid:durableId="1049106302">
    <w:abstractNumId w:val="7"/>
  </w:num>
  <w:num w:numId="6" w16cid:durableId="1706901903">
    <w:abstractNumId w:val="19"/>
  </w:num>
  <w:num w:numId="7" w16cid:durableId="1649169370">
    <w:abstractNumId w:val="21"/>
  </w:num>
  <w:num w:numId="8" w16cid:durableId="1579830668">
    <w:abstractNumId w:val="20"/>
  </w:num>
  <w:num w:numId="9" w16cid:durableId="1861822008">
    <w:abstractNumId w:val="34"/>
  </w:num>
  <w:num w:numId="10" w16cid:durableId="1968466416">
    <w:abstractNumId w:val="27"/>
  </w:num>
  <w:num w:numId="11" w16cid:durableId="781220995">
    <w:abstractNumId w:val="16"/>
  </w:num>
  <w:num w:numId="12" w16cid:durableId="958923999">
    <w:abstractNumId w:val="30"/>
  </w:num>
  <w:num w:numId="13" w16cid:durableId="796947620">
    <w:abstractNumId w:val="42"/>
  </w:num>
  <w:num w:numId="14" w16cid:durableId="1971814007">
    <w:abstractNumId w:val="45"/>
  </w:num>
  <w:num w:numId="15" w16cid:durableId="990403970">
    <w:abstractNumId w:val="10"/>
  </w:num>
  <w:num w:numId="16" w16cid:durableId="433012908">
    <w:abstractNumId w:val="43"/>
  </w:num>
  <w:num w:numId="17" w16cid:durableId="303587728">
    <w:abstractNumId w:val="29"/>
  </w:num>
  <w:num w:numId="18" w16cid:durableId="1489517649">
    <w:abstractNumId w:val="8"/>
  </w:num>
  <w:num w:numId="19" w16cid:durableId="488524115">
    <w:abstractNumId w:val="39"/>
  </w:num>
  <w:num w:numId="20" w16cid:durableId="393240370">
    <w:abstractNumId w:val="35"/>
  </w:num>
  <w:num w:numId="21" w16cid:durableId="775831051">
    <w:abstractNumId w:val="18"/>
  </w:num>
  <w:num w:numId="22" w16cid:durableId="269364878">
    <w:abstractNumId w:val="12"/>
  </w:num>
  <w:num w:numId="23" w16cid:durableId="978923597">
    <w:abstractNumId w:val="38"/>
  </w:num>
  <w:num w:numId="24" w16cid:durableId="2056077885">
    <w:abstractNumId w:val="33"/>
  </w:num>
  <w:num w:numId="25" w16cid:durableId="101265631">
    <w:abstractNumId w:val="11"/>
  </w:num>
  <w:num w:numId="26" w16cid:durableId="1870751654">
    <w:abstractNumId w:val="2"/>
  </w:num>
  <w:num w:numId="27" w16cid:durableId="287591587">
    <w:abstractNumId w:val="26"/>
  </w:num>
  <w:num w:numId="28" w16cid:durableId="734400397">
    <w:abstractNumId w:val="14"/>
  </w:num>
  <w:num w:numId="29" w16cid:durableId="1642729984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 w16cid:durableId="152378927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 w16cid:durableId="59645396">
    <w:abstractNumId w:val="40"/>
  </w:num>
  <w:num w:numId="32" w16cid:durableId="2097819875">
    <w:abstractNumId w:val="9"/>
  </w:num>
  <w:num w:numId="33" w16cid:durableId="1732773082">
    <w:abstractNumId w:val="37"/>
  </w:num>
  <w:num w:numId="34" w16cid:durableId="1969049539">
    <w:abstractNumId w:val="13"/>
  </w:num>
  <w:num w:numId="35" w16cid:durableId="15963284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31006222">
    <w:abstractNumId w:val="25"/>
  </w:num>
  <w:num w:numId="37" w16cid:durableId="410083407">
    <w:abstractNumId w:val="3"/>
  </w:num>
  <w:num w:numId="38" w16cid:durableId="3557342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56102397">
    <w:abstractNumId w:val="32"/>
  </w:num>
  <w:num w:numId="40" w16cid:durableId="1759715078">
    <w:abstractNumId w:val="28"/>
  </w:num>
  <w:num w:numId="41" w16cid:durableId="735207261">
    <w:abstractNumId w:val="23"/>
  </w:num>
  <w:num w:numId="42" w16cid:durableId="399596325">
    <w:abstractNumId w:val="44"/>
  </w:num>
  <w:num w:numId="43" w16cid:durableId="1187479478">
    <w:abstractNumId w:val="15"/>
  </w:num>
  <w:num w:numId="44" w16cid:durableId="1421173949">
    <w:abstractNumId w:val="24"/>
  </w:num>
  <w:num w:numId="45" w16cid:durableId="767048118">
    <w:abstractNumId w:val="17"/>
  </w:num>
  <w:num w:numId="46" w16cid:durableId="308286683">
    <w:abstractNumId w:val="6"/>
  </w:num>
  <w:num w:numId="47" w16cid:durableId="1806661001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qQUA3NUtBS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2A8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3185"/>
    <w:rsid w:val="002A6268"/>
    <w:rsid w:val="002A796A"/>
    <w:rsid w:val="002B1B5B"/>
    <w:rsid w:val="002B328D"/>
    <w:rsid w:val="002B37F6"/>
    <w:rsid w:val="002B4A5D"/>
    <w:rsid w:val="002B5A26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0004"/>
    <w:rsid w:val="00390C92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373F"/>
    <w:rsid w:val="004D4A3E"/>
    <w:rsid w:val="004D4CE6"/>
    <w:rsid w:val="004D57CA"/>
    <w:rsid w:val="004D664B"/>
    <w:rsid w:val="004E014F"/>
    <w:rsid w:val="004E1151"/>
    <w:rsid w:val="004E1711"/>
    <w:rsid w:val="004E4B97"/>
    <w:rsid w:val="004E506C"/>
    <w:rsid w:val="004E539B"/>
    <w:rsid w:val="004E6EC8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14CC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450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62A2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34EA7"/>
    <w:rsid w:val="00735341"/>
    <w:rsid w:val="00735448"/>
    <w:rsid w:val="007422E2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4F52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A7F4F"/>
    <w:rsid w:val="007B3967"/>
    <w:rsid w:val="007B53BE"/>
    <w:rsid w:val="007B5C1D"/>
    <w:rsid w:val="007B71C0"/>
    <w:rsid w:val="007B7828"/>
    <w:rsid w:val="007C02B2"/>
    <w:rsid w:val="007C1459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0DDD"/>
    <w:rsid w:val="009D1B20"/>
    <w:rsid w:val="009D26DF"/>
    <w:rsid w:val="009D2DAC"/>
    <w:rsid w:val="009D2DD7"/>
    <w:rsid w:val="009D3C32"/>
    <w:rsid w:val="009D4464"/>
    <w:rsid w:val="009D5BA6"/>
    <w:rsid w:val="009D5C60"/>
    <w:rsid w:val="009E1DC5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4130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64510"/>
    <w:rsid w:val="00B70196"/>
    <w:rsid w:val="00B70665"/>
    <w:rsid w:val="00B739B6"/>
    <w:rsid w:val="00B746AA"/>
    <w:rsid w:val="00B74847"/>
    <w:rsid w:val="00B74D40"/>
    <w:rsid w:val="00B74DED"/>
    <w:rsid w:val="00B8099B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26A3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66713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EEDFE-E629-4E2E-B0FA-6D0D37482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hrisie Adams</cp:lastModifiedBy>
  <cp:revision>3</cp:revision>
  <cp:lastPrinted>2023-02-25T14:50:00Z</cp:lastPrinted>
  <dcterms:created xsi:type="dcterms:W3CDTF">2023-04-06T14:32:00Z</dcterms:created>
  <dcterms:modified xsi:type="dcterms:W3CDTF">2023-04-06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4-06T14:26:1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08ca405-36fe-4591-95b8-81273de48050</vt:lpwstr>
  </property>
  <property fmtid="{D5CDD505-2E9C-101B-9397-08002B2CF9AE}" pid="8" name="MSIP_Label_defa4170-0d19-0005-0004-bc88714345d2_ActionId">
    <vt:lpwstr>f3c855cf-fe56-4134-9de5-3f536bcba15d</vt:lpwstr>
  </property>
  <property fmtid="{D5CDD505-2E9C-101B-9397-08002B2CF9AE}" pid="9" name="MSIP_Label_defa4170-0d19-0005-0004-bc88714345d2_ContentBits">
    <vt:lpwstr>0</vt:lpwstr>
  </property>
</Properties>
</file>